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F21B2" w14:textId="61BCCAF0" w:rsidR="00FE0595" w:rsidRPr="003C2F9C" w:rsidRDefault="004029A9" w:rsidP="00B5275E">
      <w:pPr>
        <w:spacing w:after="0" w:line="240" w:lineRule="auto"/>
        <w:jc w:val="center"/>
        <w:rPr>
          <w:rFonts w:ascii="Helvetica" w:hAnsi="Helvetica" w:cs="Helvetica"/>
          <w:smallCaps/>
          <w:spacing w:val="60"/>
          <w:sz w:val="32"/>
          <w:szCs w:val="32"/>
          <w:lang w:val="en-AU"/>
        </w:rPr>
      </w:pPr>
      <w:bookmarkStart w:id="0" w:name="_Hlk144667312"/>
      <w:r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Robert W</w:t>
      </w:r>
      <w:r w:rsidR="00781F1A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.</w:t>
      </w:r>
      <w:r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 xml:space="preserve"> Schuster</w:t>
      </w:r>
      <w:r w:rsidR="00C745BC"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, PhD</w:t>
      </w:r>
    </w:p>
    <w:p w14:paraId="014E8D7D" w14:textId="57945C28" w:rsidR="00A326E4" w:rsidRPr="00464503" w:rsidRDefault="00E64CC9" w:rsidP="00A326E4">
      <w:pPr>
        <w:spacing w:after="0" w:line="240" w:lineRule="auto"/>
        <w:jc w:val="center"/>
        <w:rPr>
          <w:rFonts w:ascii="Calibri Light" w:hAnsi="Calibri Light" w:cs="Calibri Light"/>
          <w:color w:val="002060"/>
        </w:rPr>
      </w:pPr>
      <w:r w:rsidRPr="00464503">
        <w:rPr>
          <w:rFonts w:ascii="Calibri Light" w:hAnsi="Calibri Light" w:cs="Calibri Light"/>
          <w:color w:val="002060"/>
        </w:rPr>
        <w:t>APPLIED BIOMECHANI</w:t>
      </w:r>
      <w:r w:rsidR="00B5275E" w:rsidRPr="00464503">
        <w:rPr>
          <w:rFonts w:ascii="Calibri Light" w:hAnsi="Calibri Light" w:cs="Calibri Light"/>
          <w:color w:val="002060"/>
        </w:rPr>
        <w:t>CS</w:t>
      </w:r>
      <w:r w:rsidRPr="00464503">
        <w:rPr>
          <w:rFonts w:ascii="Calibri Light" w:hAnsi="Calibri Light" w:cs="Calibri Light"/>
          <w:color w:val="002060"/>
        </w:rPr>
        <w:t xml:space="preserve"> RESEARCHER</w:t>
      </w:r>
      <w:r w:rsidR="00A326E4" w:rsidRPr="00464503">
        <w:rPr>
          <w:rFonts w:ascii="Calibri Light" w:hAnsi="Calibri Light" w:cs="Calibri Light"/>
          <w:color w:val="002060"/>
        </w:rPr>
        <w:t xml:space="preserve">, </w:t>
      </w:r>
      <w:r w:rsidRPr="00464503">
        <w:rPr>
          <w:rFonts w:ascii="Calibri Light" w:hAnsi="Calibri Light" w:cs="Calibri Light"/>
          <w:color w:val="002060"/>
        </w:rPr>
        <w:t>SPORT SCIENTIST</w:t>
      </w:r>
    </w:p>
    <w:p w14:paraId="3031DE4F" w14:textId="77777777" w:rsidR="00A326E4" w:rsidRPr="00A326E4" w:rsidRDefault="00A326E4" w:rsidP="00B13F6D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before="120" w:after="0" w:line="240" w:lineRule="auto"/>
        <w:jc w:val="center"/>
        <w:rPr>
          <w:rFonts w:ascii="Calibri Light" w:hAnsi="Calibri Light" w:cs="Calibri Light"/>
          <w:sz w:val="6"/>
          <w:szCs w:val="6"/>
        </w:rPr>
      </w:pPr>
    </w:p>
    <w:p w14:paraId="4D79F28E" w14:textId="6C8C43F2" w:rsidR="00A326E4" w:rsidRPr="00165F2F" w:rsidRDefault="00000000" w:rsidP="00A326E4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after="0" w:line="240" w:lineRule="auto"/>
        <w:jc w:val="center"/>
        <w:rPr>
          <w:rFonts w:ascii="Calibri Light" w:hAnsi="Calibri Light" w:cs="Calibri Light"/>
          <w:sz w:val="20"/>
          <w:szCs w:val="20"/>
          <w:lang w:val="de-DE"/>
        </w:rPr>
      </w:pPr>
      <w:hyperlink r:id="rId5" w:history="1">
        <w:r w:rsid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linkedin.com/in/</w:t>
        </w:r>
        <w:proofErr w:type="spellStart"/>
        <w:r w:rsid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robertwschuster</w:t>
        </w:r>
        <w:proofErr w:type="spellEnd"/>
      </w:hyperlink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 | </w:t>
      </w:r>
      <w:hyperlink r:id="rId6" w:history="1">
        <w:r w:rsidR="00130800" w:rsidRP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robertwschuster</w:t>
        </w:r>
        <w:r w:rsidR="000E384D" w:rsidRP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.github.io</w:t>
        </w:r>
      </w:hyperlink>
      <w:r w:rsidR="000E384D" w:rsidRPr="00165F2F">
        <w:rPr>
          <w:rFonts w:ascii="Calibri Light" w:hAnsi="Calibri Light" w:cs="Calibri Light"/>
          <w:sz w:val="20"/>
          <w:szCs w:val="20"/>
          <w:lang w:val="de-DE"/>
        </w:rPr>
        <w:t xml:space="preserve"> </w:t>
      </w:r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| </w:t>
      </w:r>
      <w:r w:rsidR="004029A9" w:rsidRPr="00165F2F">
        <w:rPr>
          <w:rFonts w:ascii="Calibri Light" w:hAnsi="Calibri Light" w:cs="Calibri Light"/>
          <w:sz w:val="20"/>
          <w:szCs w:val="20"/>
          <w:lang w:val="de-DE"/>
        </w:rPr>
        <w:t>Brisbane</w:t>
      </w:r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, </w:t>
      </w:r>
      <w:r w:rsidR="004029A9" w:rsidRPr="00165F2F">
        <w:rPr>
          <w:rFonts w:ascii="Calibri Light" w:hAnsi="Calibri Light" w:cs="Calibri Light"/>
          <w:sz w:val="20"/>
          <w:szCs w:val="20"/>
          <w:lang w:val="de-DE"/>
        </w:rPr>
        <w:t>AUS</w:t>
      </w:r>
    </w:p>
    <w:p w14:paraId="6632CA38" w14:textId="5CB29447" w:rsidR="00A326E4" w:rsidRPr="00165F2F" w:rsidRDefault="00A326E4" w:rsidP="00B13F6D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after="120" w:line="240" w:lineRule="auto"/>
        <w:jc w:val="center"/>
        <w:rPr>
          <w:rFonts w:ascii="Calibri Light" w:hAnsi="Calibri Light" w:cs="Calibri Light"/>
          <w:sz w:val="6"/>
          <w:szCs w:val="6"/>
          <w:lang w:val="de-DE"/>
        </w:rPr>
      </w:pPr>
    </w:p>
    <w:bookmarkEnd w:id="0"/>
    <w:p w14:paraId="49EF56D6" w14:textId="01BE520E" w:rsidR="00A326E4" w:rsidRPr="00616C19" w:rsidRDefault="00A326E4" w:rsidP="00671C31">
      <w:pPr>
        <w:spacing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PROFESSIONAL OVERVIEW</w:t>
      </w:r>
    </w:p>
    <w:p w14:paraId="10149539" w14:textId="71474E76" w:rsidR="00410A7A" w:rsidRPr="00BE1288" w:rsidRDefault="000B4454" w:rsidP="00671C31">
      <w:pPr>
        <w:spacing w:after="0" w:line="240" w:lineRule="auto"/>
        <w:jc w:val="both"/>
        <w:rPr>
          <w:rFonts w:ascii="Calibri Light" w:hAnsi="Calibri Light" w:cs="Calibri Light"/>
          <w:spacing w:val="-2"/>
          <w:sz w:val="21"/>
          <w:szCs w:val="21"/>
        </w:rPr>
      </w:pPr>
      <w:r>
        <w:rPr>
          <w:rFonts w:ascii="Calibri Light" w:hAnsi="Calibri Light" w:cs="Calibri Light"/>
          <w:spacing w:val="-2"/>
          <w:sz w:val="21"/>
          <w:szCs w:val="21"/>
        </w:rPr>
        <w:t xml:space="preserve">I am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a </w:t>
      </w:r>
      <w:r>
        <w:rPr>
          <w:rFonts w:ascii="Calibri Light" w:hAnsi="Calibri Light" w:cs="Calibri Light"/>
          <w:spacing w:val="-2"/>
          <w:sz w:val="21"/>
          <w:szCs w:val="21"/>
        </w:rPr>
        <w:t>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aturally </w:t>
      </w:r>
      <w:r w:rsidR="004D040E">
        <w:rPr>
          <w:rFonts w:ascii="Calibri Light" w:hAnsi="Calibri Light" w:cs="Calibri Light"/>
          <w:spacing w:val="-2"/>
          <w:sz w:val="21"/>
          <w:szCs w:val="21"/>
        </w:rPr>
        <w:t xml:space="preserve">curiou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individual with a strong passion for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investigating challenging question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and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solving complex problems</w:t>
      </w:r>
      <w:r w:rsidR="0050177A">
        <w:rPr>
          <w:rFonts w:ascii="Calibri Light" w:hAnsi="Calibri Light" w:cs="Calibri Light"/>
          <w:spacing w:val="-2"/>
          <w:sz w:val="21"/>
          <w:szCs w:val="21"/>
        </w:rPr>
        <w:t xml:space="preserve"> in the realm of biomechanics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.</w:t>
      </w:r>
      <w:r w:rsidR="00BF483E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My extensive experience encompasses th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collecti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o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, processing, </w:t>
      </w:r>
      <w:proofErr w:type="gramStart"/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analy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sis</w:t>
      </w:r>
      <w:proofErr w:type="gramEnd"/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and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effectiv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communicati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o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of </w:t>
      </w:r>
      <w:r>
        <w:rPr>
          <w:rFonts w:ascii="Calibri Light" w:hAnsi="Calibri Light" w:cs="Calibri Light"/>
          <w:spacing w:val="-2"/>
          <w:sz w:val="21"/>
          <w:szCs w:val="21"/>
        </w:rPr>
        <w:t>biomechanic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al</w:t>
      </w:r>
      <w:r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research data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.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I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ha</w:t>
      </w:r>
      <w:r>
        <w:rPr>
          <w:rFonts w:ascii="Calibri Light" w:hAnsi="Calibri Light" w:cs="Calibri Light"/>
          <w:spacing w:val="-2"/>
          <w:sz w:val="21"/>
          <w:szCs w:val="21"/>
        </w:rPr>
        <w:t>ve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consistently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applied these skills acros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divers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field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related to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human health and performance.</w:t>
      </w:r>
    </w:p>
    <w:p w14:paraId="3B20CDAC" w14:textId="747F15B9" w:rsidR="008B05F6" w:rsidRPr="00602DB1" w:rsidRDefault="008B05F6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0D91483C" w14:textId="386D5FB1" w:rsidR="008B05F6" w:rsidRPr="00616C19" w:rsidRDefault="009A4834" w:rsidP="00DD262A">
      <w:pPr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 xml:space="preserve">RELEVANT </w:t>
      </w:r>
      <w:r w:rsidR="008B05F6"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WORK EXPERIENCE</w:t>
      </w:r>
    </w:p>
    <w:p w14:paraId="336E6E0D" w14:textId="04935F47" w:rsidR="009A03EA" w:rsidRPr="00BE1288" w:rsidRDefault="009A03EA" w:rsidP="009A03EA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Griffith</w:t>
      </w: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 xml:space="preserve"> University</w:t>
      </w:r>
      <w:r w:rsidRPr="009A03EA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Gold Coast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, AUS</w:t>
      </w:r>
      <w:r w:rsidRPr="00BE1288">
        <w:rPr>
          <w:rFonts w:ascii="Calibri Light" w:hAnsi="Calibri Light" w:cs="Calibri Light"/>
          <w:sz w:val="21"/>
          <w:szCs w:val="21"/>
        </w:rPr>
        <w:tab/>
      </w:r>
      <w:r w:rsidRPr="00E47921">
        <w:rPr>
          <w:rFonts w:ascii="Calibri Light" w:hAnsi="Calibri Light" w:cs="Calibri Light"/>
          <w:sz w:val="21"/>
          <w:szCs w:val="21"/>
        </w:rPr>
        <w:t>1</w:t>
      </w:r>
      <w:r w:rsidRPr="00E47921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/2023</w:t>
      </w:r>
      <w:r w:rsidRPr="00E47921">
        <w:rPr>
          <w:rFonts w:ascii="Calibri Light" w:hAnsi="Calibri Light" w:cs="Calibri Light"/>
          <w:sz w:val="21"/>
          <w:szCs w:val="21"/>
        </w:rPr>
        <w:t xml:space="preserve"> </w:t>
      </w:r>
      <w:r w:rsidR="00DF327B" w:rsidRPr="00E47921">
        <w:rPr>
          <w:rFonts w:ascii="Calibri Light" w:hAnsi="Calibri Light" w:cs="Calibri Light"/>
          <w:sz w:val="21"/>
          <w:szCs w:val="21"/>
        </w:rPr>
        <w:t>-</w:t>
      </w:r>
      <w:r w:rsidRPr="00E47921">
        <w:rPr>
          <w:rFonts w:ascii="Calibri Light" w:hAnsi="Calibri Light" w:cs="Calibri Light"/>
          <w:sz w:val="21"/>
          <w:szCs w:val="21"/>
        </w:rPr>
        <w:t xml:space="preserve"> present</w:t>
      </w:r>
    </w:p>
    <w:p w14:paraId="2E80C316" w14:textId="078F8AEA" w:rsidR="009A03EA" w:rsidRPr="00E47921" w:rsidRDefault="009A03EA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Postdoctoral Research Fellow</w:t>
      </w:r>
    </w:p>
    <w:p w14:paraId="1CC8FF15" w14:textId="50CCB33F" w:rsidR="009A03EA" w:rsidRPr="00BE1288" w:rsidRDefault="00633DD7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Lead interdisciplinary and industry-partnered research projects </w:t>
      </w:r>
      <w:r w:rsidR="00F26CC0">
        <w:rPr>
          <w:rFonts w:ascii="Calibri Light" w:hAnsi="Calibri Light" w:cs="Calibri Light"/>
          <w:sz w:val="21"/>
          <w:szCs w:val="21"/>
        </w:rPr>
        <w:t>while</w:t>
      </w:r>
      <w:r>
        <w:rPr>
          <w:rFonts w:ascii="Calibri Light" w:hAnsi="Calibri Light" w:cs="Calibri Light"/>
          <w:sz w:val="21"/>
          <w:szCs w:val="21"/>
        </w:rPr>
        <w:t xml:space="preserve"> support</w:t>
      </w:r>
      <w:r w:rsidR="00F26CC0">
        <w:rPr>
          <w:rFonts w:ascii="Calibri Light" w:hAnsi="Calibri Light" w:cs="Calibri Light"/>
          <w:sz w:val="21"/>
          <w:szCs w:val="21"/>
        </w:rPr>
        <w:t>ing</w:t>
      </w:r>
      <w:r>
        <w:rPr>
          <w:rFonts w:ascii="Calibri Light" w:hAnsi="Calibri Light" w:cs="Calibri Light"/>
          <w:sz w:val="21"/>
          <w:szCs w:val="21"/>
        </w:rPr>
        <w:t xml:space="preserve"> </w:t>
      </w:r>
      <w:r w:rsidR="00F26CC0">
        <w:rPr>
          <w:rFonts w:ascii="Calibri Light" w:hAnsi="Calibri Light" w:cs="Calibri Light"/>
          <w:sz w:val="21"/>
          <w:szCs w:val="21"/>
        </w:rPr>
        <w:t xml:space="preserve">the writing </w:t>
      </w:r>
      <w:r>
        <w:rPr>
          <w:rFonts w:ascii="Calibri Light" w:hAnsi="Calibri Light" w:cs="Calibri Light"/>
          <w:sz w:val="21"/>
          <w:szCs w:val="21"/>
        </w:rPr>
        <w:t>of grant applications.</w:t>
      </w:r>
    </w:p>
    <w:p w14:paraId="65EE852B" w14:textId="1B60CDE5" w:rsidR="009A03EA" w:rsidRDefault="002640DF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>
        <w:rPr>
          <w:rFonts w:ascii="Calibri Light" w:hAnsi="Calibri Light" w:cs="Calibri Light"/>
          <w:spacing w:val="-5"/>
          <w:sz w:val="21"/>
          <w:szCs w:val="21"/>
        </w:rPr>
        <w:t>Conduct</w:t>
      </w:r>
      <w:r w:rsidR="00285453">
        <w:rPr>
          <w:rFonts w:ascii="Calibri Light" w:hAnsi="Calibri Light" w:cs="Calibri Light"/>
          <w:spacing w:val="-5"/>
          <w:sz w:val="21"/>
          <w:szCs w:val="21"/>
        </w:rPr>
        <w:t>ing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research </w:t>
      </w:r>
      <w:r w:rsidR="00502756">
        <w:rPr>
          <w:rFonts w:ascii="Calibri Light" w:hAnsi="Calibri Light" w:cs="Calibri Light"/>
          <w:spacing w:val="-5"/>
          <w:sz w:val="21"/>
          <w:szCs w:val="21"/>
        </w:rPr>
        <w:t>to provide</w:t>
      </w:r>
      <w:r w:rsidR="001A54E8">
        <w:rPr>
          <w:rFonts w:ascii="Calibri Light" w:hAnsi="Calibri Light" w:cs="Calibri Light"/>
          <w:spacing w:val="-5"/>
          <w:sz w:val="21"/>
          <w:szCs w:val="21"/>
        </w:rPr>
        <w:t xml:space="preserve"> leading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r w:rsidR="000A3622">
        <w:rPr>
          <w:rFonts w:ascii="Calibri Light" w:hAnsi="Calibri Light" w:cs="Calibri Light"/>
          <w:spacing w:val="-5"/>
          <w:sz w:val="21"/>
          <w:szCs w:val="21"/>
        </w:rPr>
        <w:t>sports</w:t>
      </w:r>
      <w:r w:rsidR="002B41AA">
        <w:rPr>
          <w:rFonts w:ascii="Calibri Light" w:hAnsi="Calibri Light" w:cs="Calibri Light"/>
          <w:spacing w:val="-5"/>
          <w:sz w:val="21"/>
          <w:szCs w:val="21"/>
        </w:rPr>
        <w:t xml:space="preserve"> apparel brand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with </w:t>
      </w:r>
      <w:r w:rsidR="001A54E8">
        <w:rPr>
          <w:rFonts w:ascii="Calibri Light" w:hAnsi="Calibri Light" w:cs="Calibri Light"/>
          <w:spacing w:val="-5"/>
          <w:sz w:val="21"/>
          <w:szCs w:val="21"/>
        </w:rPr>
        <w:t>recommendations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for develop</w:t>
      </w:r>
      <w:r w:rsidR="001A54E8">
        <w:rPr>
          <w:rFonts w:ascii="Calibri Light" w:hAnsi="Calibri Light" w:cs="Calibri Light"/>
          <w:spacing w:val="-5"/>
          <w:sz w:val="21"/>
          <w:szCs w:val="21"/>
        </w:rPr>
        <w:t>ing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r w:rsidR="00AA06B1">
        <w:rPr>
          <w:rFonts w:ascii="Calibri Light" w:hAnsi="Calibri Light" w:cs="Calibri Light"/>
          <w:spacing w:val="-5"/>
          <w:sz w:val="21"/>
          <w:szCs w:val="21"/>
        </w:rPr>
        <w:t>innovative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athletic footwear.</w:t>
      </w:r>
    </w:p>
    <w:p w14:paraId="612D7F64" w14:textId="40D90FF3" w:rsidR="00633DD7" w:rsidRPr="00BE1288" w:rsidRDefault="00F26CC0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>
        <w:rPr>
          <w:rFonts w:ascii="Calibri Light" w:hAnsi="Calibri Light" w:cs="Calibri Light"/>
          <w:spacing w:val="-5"/>
          <w:sz w:val="21"/>
          <w:szCs w:val="21"/>
        </w:rPr>
        <w:t>Collaborat</w:t>
      </w:r>
      <w:r w:rsidR="00285453">
        <w:rPr>
          <w:rFonts w:ascii="Calibri Light" w:hAnsi="Calibri Light" w:cs="Calibri Light"/>
          <w:spacing w:val="-5"/>
          <w:sz w:val="21"/>
          <w:szCs w:val="21"/>
        </w:rPr>
        <w:t>ing</w:t>
      </w:r>
      <w:r>
        <w:rPr>
          <w:rFonts w:ascii="Calibri Light" w:hAnsi="Calibri Light" w:cs="Calibri Light"/>
          <w:spacing w:val="-5"/>
          <w:sz w:val="21"/>
          <w:szCs w:val="21"/>
        </w:rPr>
        <w:t xml:space="preserve"> with computer science researchers to e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>xplor</w:t>
      </w:r>
      <w:r>
        <w:rPr>
          <w:rFonts w:ascii="Calibri Light" w:hAnsi="Calibri Light" w:cs="Calibri Light"/>
          <w:spacing w:val="-5"/>
          <w:sz w:val="21"/>
          <w:szCs w:val="21"/>
        </w:rPr>
        <w:t>e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 xml:space="preserve"> the application of different machine learning and deep learning methods in </w:t>
      </w:r>
      <w:r>
        <w:rPr>
          <w:rFonts w:ascii="Calibri Light" w:hAnsi="Calibri Light" w:cs="Calibri Light"/>
          <w:spacing w:val="-5"/>
          <w:sz w:val="21"/>
          <w:szCs w:val="21"/>
        </w:rPr>
        <w:t xml:space="preserve">the field of 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>biomechanics.</w:t>
      </w:r>
    </w:p>
    <w:p w14:paraId="04BD830C" w14:textId="56BBC8BC" w:rsidR="008B05F6" w:rsidRPr="00BE1288" w:rsidRDefault="004029A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he University of Queensland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8B05F6" w:rsidRPr="00BE1288">
        <w:rPr>
          <w:rFonts w:ascii="Calibri Light" w:hAnsi="Calibri Light" w:cs="Calibri Light"/>
          <w:sz w:val="21"/>
          <w:szCs w:val="21"/>
        </w:rPr>
        <w:tab/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="00162AFB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7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162AFB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9</w:t>
      </w:r>
      <w:r w:rsidR="008B05F6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DF327B">
        <w:rPr>
          <w:rFonts w:ascii="Calibri Light" w:hAnsi="Calibri Light" w:cs="Calibri Light"/>
          <w:sz w:val="21"/>
          <w:szCs w:val="21"/>
        </w:rPr>
        <w:t>-</w:t>
      </w:r>
      <w:r w:rsidR="008B05F6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AB229A" w:rsidRPr="00BE1288">
        <w:rPr>
          <w:rFonts w:ascii="Calibri Light" w:hAnsi="Calibri Light" w:cs="Calibri Light"/>
          <w:sz w:val="21"/>
          <w:szCs w:val="21"/>
        </w:rPr>
        <w:t>05/2023</w:t>
      </w:r>
    </w:p>
    <w:p w14:paraId="7E2977F7" w14:textId="029BCA1A" w:rsidR="008B05F6" w:rsidRPr="00E47921" w:rsidRDefault="00162AFB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Graduate Teaching Assistant &amp; </w:t>
      </w:r>
      <w:r w:rsidR="005C5CE1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Senior </w:t>
      </w:r>
      <w:r w:rsidR="004029A9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Research Assistant</w:t>
      </w:r>
    </w:p>
    <w:p w14:paraId="546AF887" w14:textId="28D052F1" w:rsidR="008B05F6" w:rsidRPr="00BE1288" w:rsidRDefault="008B05F6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 xml:space="preserve">Supported </w:t>
      </w:r>
      <w:r w:rsidR="004D4355">
        <w:rPr>
          <w:rFonts w:ascii="Calibri Light" w:hAnsi="Calibri Light" w:cs="Calibri Light"/>
          <w:sz w:val="21"/>
          <w:szCs w:val="21"/>
        </w:rPr>
        <w:t xml:space="preserve">a 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research project </w:t>
      </w:r>
      <w:r w:rsidR="00DB0729">
        <w:rPr>
          <w:rFonts w:ascii="Calibri Light" w:hAnsi="Calibri Light" w:cs="Calibri Light"/>
          <w:sz w:val="21"/>
          <w:szCs w:val="21"/>
        </w:rPr>
        <w:t xml:space="preserve">focused </w:t>
      </w:r>
      <w:r w:rsidR="005C5CE1">
        <w:rPr>
          <w:rFonts w:ascii="Calibri Light" w:hAnsi="Calibri Light" w:cs="Calibri Light"/>
          <w:sz w:val="21"/>
          <w:szCs w:val="21"/>
        </w:rPr>
        <w:t>on predicting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 ground reaction force</w:t>
      </w:r>
      <w:r w:rsidR="005C5CE1">
        <w:rPr>
          <w:rFonts w:ascii="Calibri Light" w:hAnsi="Calibri Light" w:cs="Calibri Light"/>
          <w:sz w:val="21"/>
          <w:szCs w:val="21"/>
        </w:rPr>
        <w:t>s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 from </w:t>
      </w:r>
      <w:proofErr w:type="spellStart"/>
      <w:r w:rsidR="00AB229A" w:rsidRPr="00BE1288">
        <w:rPr>
          <w:rFonts w:ascii="Calibri Light" w:hAnsi="Calibri Light" w:cs="Calibri Light"/>
          <w:sz w:val="21"/>
          <w:szCs w:val="21"/>
        </w:rPr>
        <w:t>markerless</w:t>
      </w:r>
      <w:proofErr w:type="spellEnd"/>
      <w:r w:rsidR="00AB229A" w:rsidRPr="00BE1288">
        <w:rPr>
          <w:rFonts w:ascii="Calibri Light" w:hAnsi="Calibri Light" w:cs="Calibri Light"/>
          <w:sz w:val="21"/>
          <w:szCs w:val="21"/>
        </w:rPr>
        <w:t xml:space="preserve"> 3D motion tracking</w:t>
      </w:r>
      <w:r w:rsidR="0066411C" w:rsidRPr="00BE1288">
        <w:rPr>
          <w:rFonts w:ascii="Calibri Light" w:hAnsi="Calibri Light" w:cs="Calibri Light"/>
          <w:sz w:val="21"/>
          <w:szCs w:val="21"/>
        </w:rPr>
        <w:t xml:space="preserve"> during </w:t>
      </w:r>
      <w:r w:rsidR="00DB0729">
        <w:rPr>
          <w:rFonts w:ascii="Calibri Light" w:hAnsi="Calibri Light" w:cs="Calibri Light"/>
          <w:sz w:val="21"/>
          <w:szCs w:val="21"/>
        </w:rPr>
        <w:t>various</w:t>
      </w:r>
      <w:r w:rsidR="005C5CE1">
        <w:rPr>
          <w:rFonts w:ascii="Calibri Light" w:hAnsi="Calibri Light" w:cs="Calibri Light"/>
          <w:sz w:val="21"/>
          <w:szCs w:val="21"/>
        </w:rPr>
        <w:t xml:space="preserve"> activities</w:t>
      </w:r>
      <w:r w:rsidRPr="00BE1288">
        <w:rPr>
          <w:rFonts w:ascii="Calibri Light" w:hAnsi="Calibri Light" w:cs="Calibri Light"/>
          <w:sz w:val="21"/>
          <w:szCs w:val="21"/>
        </w:rPr>
        <w:t>.</w:t>
      </w:r>
      <w:r w:rsidR="00A40BBE">
        <w:rPr>
          <w:rFonts w:ascii="Calibri Light" w:hAnsi="Calibri Light" w:cs="Calibri Light"/>
          <w:sz w:val="21"/>
          <w:szCs w:val="21"/>
        </w:rPr>
        <w:t xml:space="preserve"> Developed</w:t>
      </w:r>
      <w:r w:rsidR="00DB0729">
        <w:rPr>
          <w:rFonts w:ascii="Calibri Light" w:hAnsi="Calibri Light" w:cs="Calibri Light"/>
          <w:sz w:val="21"/>
          <w:szCs w:val="21"/>
        </w:rPr>
        <w:t xml:space="preserve"> and delivered course</w:t>
      </w:r>
      <w:r w:rsidR="00A40BBE">
        <w:rPr>
          <w:rFonts w:ascii="Calibri Light" w:hAnsi="Calibri Light" w:cs="Calibri Light"/>
          <w:sz w:val="21"/>
          <w:szCs w:val="21"/>
        </w:rPr>
        <w:t xml:space="preserve"> content for undergraduate</w:t>
      </w:r>
      <w:r w:rsidR="00DB0729">
        <w:rPr>
          <w:rFonts w:ascii="Calibri Light" w:hAnsi="Calibri Light" w:cs="Calibri Light"/>
          <w:sz w:val="21"/>
          <w:szCs w:val="21"/>
        </w:rPr>
        <w:t xml:space="preserve"> students</w:t>
      </w:r>
      <w:r w:rsidR="00A40BBE">
        <w:rPr>
          <w:rFonts w:ascii="Calibri Light" w:hAnsi="Calibri Light" w:cs="Calibri Light"/>
          <w:sz w:val="21"/>
          <w:szCs w:val="21"/>
        </w:rPr>
        <w:t>.</w:t>
      </w:r>
    </w:p>
    <w:p w14:paraId="77D84193" w14:textId="608048B9" w:rsidR="00AB229A" w:rsidRPr="00BE1288" w:rsidRDefault="00B5275E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 w:rsidRPr="00BE1288">
        <w:rPr>
          <w:rFonts w:ascii="Calibri Light" w:hAnsi="Calibri Light" w:cs="Calibri Light"/>
          <w:spacing w:val="-5"/>
          <w:sz w:val="21"/>
          <w:szCs w:val="21"/>
        </w:rPr>
        <w:t>Successfully l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>everaged skills in musculoskeletal modelling and supervised learning</w:t>
      </w:r>
      <w:r w:rsidR="00B37CA6" w:rsidRPr="00BE1288">
        <w:rPr>
          <w:rFonts w:ascii="Calibri Light" w:hAnsi="Calibri Light" w:cs="Calibri Light"/>
          <w:spacing w:val="-5"/>
          <w:sz w:val="21"/>
          <w:szCs w:val="21"/>
        </w:rPr>
        <w:t xml:space="preserve"> (linear mixed modelling)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 xml:space="preserve"> to </w:t>
      </w:r>
      <w:r w:rsidR="0066411C" w:rsidRPr="00BE1288">
        <w:rPr>
          <w:rFonts w:ascii="Calibri Light" w:hAnsi="Calibri Light" w:cs="Calibri Light"/>
          <w:spacing w:val="-5"/>
          <w:sz w:val="21"/>
          <w:szCs w:val="21"/>
        </w:rPr>
        <w:t>deliver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r w:rsidR="00C0566C" w:rsidRPr="00BE1288">
        <w:rPr>
          <w:rFonts w:ascii="Calibri Light" w:hAnsi="Calibri Light" w:cs="Calibri Light"/>
          <w:spacing w:val="-5"/>
          <w:sz w:val="21"/>
          <w:szCs w:val="21"/>
        </w:rPr>
        <w:t>accurate results</w:t>
      </w:r>
      <w:r w:rsidR="005C5CE1">
        <w:rPr>
          <w:rFonts w:ascii="Calibri Light" w:hAnsi="Calibri Light" w:cs="Calibri Light"/>
          <w:spacing w:val="-5"/>
          <w:sz w:val="21"/>
          <w:szCs w:val="21"/>
        </w:rPr>
        <w:t xml:space="preserve"> within</w:t>
      </w:r>
      <w:r w:rsidR="00C0566C" w:rsidRPr="00BE1288">
        <w:rPr>
          <w:rFonts w:ascii="Calibri Light" w:hAnsi="Calibri Light" w:cs="Calibri Light"/>
          <w:spacing w:val="-5"/>
          <w:sz w:val="21"/>
          <w:szCs w:val="21"/>
        </w:rPr>
        <w:t xml:space="preserve"> tight deadline</w:t>
      </w:r>
      <w:r w:rsidR="00DB0729">
        <w:rPr>
          <w:rFonts w:ascii="Calibri Light" w:hAnsi="Calibri Light" w:cs="Calibri Light"/>
          <w:spacing w:val="-5"/>
          <w:sz w:val="21"/>
          <w:szCs w:val="21"/>
        </w:rPr>
        <w:t>s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>.</w:t>
      </w:r>
    </w:p>
    <w:p w14:paraId="593DD60B" w14:textId="2BA4E8EF" w:rsidR="00AD344C" w:rsidRPr="00AD344C" w:rsidRDefault="00AB229A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Applied R programming skills to create clear and </w:t>
      </w:r>
      <w:r w:rsidR="00B37CA6" w:rsidRPr="00BE1288">
        <w:rPr>
          <w:rFonts w:ascii="Calibri Light" w:hAnsi="Calibri Light" w:cs="Calibri Light"/>
          <w:spacing w:val="-5"/>
          <w:sz w:val="21"/>
          <w:szCs w:val="21"/>
        </w:rPr>
        <w:t>insightful</w:t>
      </w: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figures for</w:t>
      </w:r>
      <w:r w:rsidR="00054D0F" w:rsidRPr="00BE1288">
        <w:rPr>
          <w:rFonts w:ascii="Calibri Light" w:hAnsi="Calibri Light" w:cs="Calibri Light"/>
          <w:spacing w:val="-5"/>
          <w:sz w:val="21"/>
          <w:szCs w:val="21"/>
        </w:rPr>
        <w:t xml:space="preserve"> interpretation,</w:t>
      </w: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proofErr w:type="gramStart"/>
      <w:r w:rsidRPr="00BE1288">
        <w:rPr>
          <w:rFonts w:ascii="Calibri Light" w:hAnsi="Calibri Light" w:cs="Calibri Light"/>
          <w:spacing w:val="-5"/>
          <w:sz w:val="21"/>
          <w:szCs w:val="21"/>
        </w:rPr>
        <w:t>presentation</w:t>
      </w:r>
      <w:proofErr w:type="gramEnd"/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and publication</w:t>
      </w:r>
      <w:r w:rsidR="00FA3712" w:rsidRPr="00BE1288">
        <w:rPr>
          <w:rFonts w:ascii="Calibri Light" w:hAnsi="Calibri Light" w:cs="Calibri Light"/>
          <w:spacing w:val="-5"/>
          <w:sz w:val="21"/>
          <w:szCs w:val="21"/>
        </w:rPr>
        <w:t>.</w:t>
      </w:r>
    </w:p>
    <w:p w14:paraId="56F7F205" w14:textId="028AF67A" w:rsidR="00FA3712" w:rsidRPr="00BE1288" w:rsidRDefault="004029A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Australian Catholic University</w:t>
      </w:r>
      <w:r w:rsidR="006A4F24" w:rsidRPr="006A4F24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FA3712" w:rsidRPr="00BE1288">
        <w:rPr>
          <w:rFonts w:ascii="Calibri Light" w:hAnsi="Calibri Light" w:cs="Calibri Light"/>
          <w:sz w:val="21"/>
          <w:szCs w:val="21"/>
        </w:rPr>
        <w:tab/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5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22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 xml:space="preserve"> -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2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22</w:t>
      </w:r>
    </w:p>
    <w:p w14:paraId="010C927F" w14:textId="05D7F3F6" w:rsidR="00FA3712" w:rsidRPr="00E47921" w:rsidRDefault="004029A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Research Assistant</w:t>
      </w:r>
    </w:p>
    <w:p w14:paraId="13EABBF5" w14:textId="7E9037CF" w:rsidR="00D73FAD" w:rsidRPr="00BE1288" w:rsidRDefault="005F36CA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Provided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722372" w:rsidRPr="00BE1288">
        <w:rPr>
          <w:rFonts w:ascii="Calibri Light" w:hAnsi="Calibri Light" w:cs="Calibri Light"/>
          <w:sz w:val="21"/>
          <w:szCs w:val="21"/>
        </w:rPr>
        <w:t xml:space="preserve">programming 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expertise to expedite research projects </w:t>
      </w:r>
      <w:r w:rsidR="00DB0729">
        <w:rPr>
          <w:rFonts w:ascii="Calibri Light" w:hAnsi="Calibri Light" w:cs="Calibri Light"/>
          <w:sz w:val="21"/>
          <w:szCs w:val="21"/>
        </w:rPr>
        <w:t>related to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 human health and performance</w:t>
      </w:r>
      <w:r w:rsidR="00D73FAD" w:rsidRPr="00BE1288">
        <w:rPr>
          <w:rFonts w:ascii="Calibri Light" w:hAnsi="Calibri Light" w:cs="Calibri Light"/>
          <w:sz w:val="21"/>
          <w:szCs w:val="21"/>
        </w:rPr>
        <w:t>.</w:t>
      </w:r>
    </w:p>
    <w:p w14:paraId="39630545" w14:textId="0E485695" w:rsidR="00722372" w:rsidRPr="00BE1288" w:rsidRDefault="00DB0729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>
        <w:rPr>
          <w:rFonts w:ascii="Calibri Light" w:hAnsi="Calibri Light" w:cs="Calibri Light"/>
          <w:spacing w:val="5"/>
          <w:sz w:val="21"/>
          <w:szCs w:val="21"/>
        </w:rPr>
        <w:t>Developed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 xml:space="preserve"> R Shiny</w:t>
      </w:r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 xml:space="preserve"> a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>pps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>and custom MATLAB routines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>
        <w:rPr>
          <w:rFonts w:ascii="Calibri Light" w:hAnsi="Calibri Light" w:cs="Calibri Light"/>
          <w:spacing w:val="5"/>
          <w:sz w:val="21"/>
          <w:szCs w:val="21"/>
        </w:rPr>
        <w:t>for efficient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 xml:space="preserve"> data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reduction</w:t>
      </w:r>
      <w:r w:rsidR="00635AB7" w:rsidRPr="00BE1288">
        <w:rPr>
          <w:rFonts w:ascii="Calibri Light" w:hAnsi="Calibri Light" w:cs="Calibri Light"/>
          <w:spacing w:val="5"/>
          <w:sz w:val="21"/>
          <w:szCs w:val="21"/>
        </w:rPr>
        <w:t xml:space="preserve">, </w:t>
      </w:r>
      <w:proofErr w:type="gramStart"/>
      <w:r w:rsidR="00635AB7" w:rsidRPr="00BE1288">
        <w:rPr>
          <w:rFonts w:ascii="Calibri Light" w:hAnsi="Calibri Light" w:cs="Calibri Light"/>
          <w:spacing w:val="5"/>
          <w:sz w:val="21"/>
          <w:szCs w:val="21"/>
        </w:rPr>
        <w:t>visualization</w:t>
      </w:r>
      <w:proofErr w:type="gramEnd"/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 xml:space="preserve"> and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interpretation</w:t>
      </w:r>
      <w:r w:rsidR="00D73FAD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34C4913C" w14:textId="7EC5BA59" w:rsidR="00623F99" w:rsidRPr="00464503" w:rsidRDefault="00623F9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  <w:lang w:val="en-AU"/>
        </w:rPr>
      </w:pPr>
      <w:r w:rsidRPr="00464503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  <w:lang w:val="en-AU"/>
        </w:rPr>
        <w:t>VALD</w:t>
      </w:r>
      <w:r w:rsidR="006A4F24"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  <w:lang w:val="en-AU"/>
        </w:rPr>
        <w:t xml:space="preserve"> </w:t>
      </w:r>
      <w:r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  <w:lang w:val="en-AU"/>
        </w:rPr>
        <w:t>| Brisbane, AUS</w:t>
      </w:r>
      <w:r w:rsidRPr="00464503">
        <w:rPr>
          <w:rFonts w:ascii="Calibri Light" w:hAnsi="Calibri Light" w:cs="Calibri Light"/>
          <w:sz w:val="21"/>
          <w:szCs w:val="21"/>
          <w:lang w:val="en-AU"/>
        </w:rPr>
        <w:tab/>
      </w:r>
      <w:r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  <w:lang w:val="en-AU"/>
        </w:rPr>
        <w:t>05/2022 - 07/2022</w:t>
      </w:r>
    </w:p>
    <w:p w14:paraId="74047C65" w14:textId="4D57BD99" w:rsidR="00623F99" w:rsidRPr="00E47921" w:rsidRDefault="00623F9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  <w:lang w:val="en-AU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  <w:lang w:val="en-AU"/>
        </w:rPr>
        <w:t>Industry Placement</w:t>
      </w:r>
    </w:p>
    <w:p w14:paraId="6B25181D" w14:textId="7835025A" w:rsidR="00623F99" w:rsidRPr="00BE1288" w:rsidRDefault="00623F99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 xml:space="preserve">Independently conducted proof-of-concept research for a novel application of a </w:t>
      </w:r>
      <w:r w:rsidR="00C14E71" w:rsidRPr="00BE1288">
        <w:rPr>
          <w:rFonts w:ascii="Calibri Light" w:hAnsi="Calibri Light" w:cs="Calibri Light"/>
          <w:sz w:val="21"/>
          <w:szCs w:val="21"/>
        </w:rPr>
        <w:t>newly</w:t>
      </w:r>
      <w:r w:rsidRPr="00BE1288">
        <w:rPr>
          <w:rFonts w:ascii="Calibri Light" w:hAnsi="Calibri Light" w:cs="Calibri Light"/>
          <w:sz w:val="21"/>
          <w:szCs w:val="21"/>
        </w:rPr>
        <w:t xml:space="preserve"> launched </w:t>
      </w:r>
      <w:r w:rsidR="00255002" w:rsidRPr="00BE1288">
        <w:rPr>
          <w:rFonts w:ascii="Calibri Light" w:hAnsi="Calibri Light" w:cs="Calibri Light"/>
          <w:sz w:val="21"/>
          <w:szCs w:val="21"/>
        </w:rPr>
        <w:t xml:space="preserve">strength </w:t>
      </w:r>
      <w:r w:rsidRPr="00BE1288">
        <w:rPr>
          <w:rFonts w:ascii="Calibri Light" w:hAnsi="Calibri Light" w:cs="Calibri Light"/>
          <w:sz w:val="21"/>
          <w:szCs w:val="21"/>
        </w:rPr>
        <w:t>measurement device.</w:t>
      </w:r>
    </w:p>
    <w:p w14:paraId="73003AF6" w14:textId="0AAA0998" w:rsidR="00623F99" w:rsidRPr="00BE1288" w:rsidRDefault="00F6104D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Proactively g</w:t>
      </w:r>
      <w:r w:rsidR="00602DB1" w:rsidRPr="00BE1288">
        <w:rPr>
          <w:rFonts w:ascii="Calibri Light" w:hAnsi="Calibri Light" w:cs="Calibri Light"/>
          <w:spacing w:val="5"/>
          <w:sz w:val="21"/>
          <w:szCs w:val="21"/>
        </w:rPr>
        <w:t>athere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 xml:space="preserve">subjective 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client </w:t>
      </w:r>
      <w:r w:rsidR="009D00AA" w:rsidRPr="00BE1288">
        <w:rPr>
          <w:rFonts w:ascii="Calibri Light" w:hAnsi="Calibri Light" w:cs="Calibri Light"/>
          <w:spacing w:val="5"/>
          <w:sz w:val="21"/>
          <w:szCs w:val="21"/>
        </w:rPr>
        <w:t>feedback an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collected and </w:t>
      </w:r>
      <w:r w:rsidR="001F7D66" w:rsidRPr="00BE1288">
        <w:rPr>
          <w:rFonts w:ascii="Calibri Light" w:hAnsi="Calibri Light" w:cs="Calibri Light"/>
          <w:spacing w:val="5"/>
          <w:sz w:val="21"/>
          <w:szCs w:val="21"/>
        </w:rPr>
        <w:t>analyze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research </w:t>
      </w:r>
      <w:r w:rsidR="001F7D66" w:rsidRPr="00BE1288">
        <w:rPr>
          <w:rFonts w:ascii="Calibri Light" w:hAnsi="Calibri Light" w:cs="Calibri Light"/>
          <w:spacing w:val="5"/>
          <w:sz w:val="21"/>
          <w:szCs w:val="21"/>
        </w:rPr>
        <w:t>data</w:t>
      </w:r>
      <w:r w:rsidR="00555061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to 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provide 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>concise</w:t>
      </w:r>
      <w:r w:rsidR="00DB0729">
        <w:rPr>
          <w:rFonts w:ascii="Calibri Light" w:hAnsi="Calibri Light" w:cs="Calibri Light"/>
          <w:spacing w:val="5"/>
          <w:sz w:val="21"/>
          <w:szCs w:val="21"/>
        </w:rPr>
        <w:t>,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DF4685">
        <w:rPr>
          <w:rFonts w:ascii="Calibri Light" w:hAnsi="Calibri Light" w:cs="Calibri Light"/>
          <w:spacing w:val="5"/>
          <w:sz w:val="21"/>
          <w:szCs w:val="21"/>
        </w:rPr>
        <w:t xml:space="preserve">practical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>recommendations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regarding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the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4100B6">
        <w:rPr>
          <w:rFonts w:ascii="Calibri Light" w:hAnsi="Calibri Light" w:cs="Calibri Light"/>
          <w:spacing w:val="5"/>
          <w:sz w:val="21"/>
          <w:szCs w:val="21"/>
        </w:rPr>
        <w:t xml:space="preserve">integration of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load cell and inertial measurement unit data.</w:t>
      </w:r>
    </w:p>
    <w:p w14:paraId="745BA572" w14:textId="40713546" w:rsidR="00623F99" w:rsidRPr="00BE1288" w:rsidRDefault="004100B6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>
        <w:rPr>
          <w:rFonts w:ascii="Calibri Light" w:hAnsi="Calibri Light" w:cs="Calibri Light"/>
          <w:spacing w:val="5"/>
          <w:sz w:val="21"/>
          <w:szCs w:val="21"/>
        </w:rPr>
        <w:t>Seamlessly transitioned to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 xml:space="preserve"> programming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in 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>Python</w:t>
      </w:r>
      <w:r>
        <w:rPr>
          <w:rFonts w:ascii="Calibri Light" w:hAnsi="Calibri Light" w:cs="Calibri Light"/>
          <w:spacing w:val="5"/>
          <w:sz w:val="21"/>
          <w:szCs w:val="21"/>
        </w:rPr>
        <w:t>, leveraging prior programming skills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036E7A2A" w14:textId="5B3797C1" w:rsidR="004029A9" w:rsidRPr="00BE1288" w:rsidRDefault="00E64CC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echnical University of Munich</w:t>
      </w:r>
      <w:r w:rsidR="006A4F24" w:rsidRPr="006A4F24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Munich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GER</w:t>
      </w:r>
      <w:r w:rsidR="004029A9" w:rsidRPr="00BE1288">
        <w:rPr>
          <w:rFonts w:ascii="Calibri Light" w:hAnsi="Calibri Light" w:cs="Calibri Light"/>
          <w:sz w:val="21"/>
          <w:szCs w:val="21"/>
        </w:rPr>
        <w:tab/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="00362666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5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</w:t>
      </w:r>
      <w:r w:rsidR="00362666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6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 xml:space="preserve"> - 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8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8</w:t>
      </w:r>
    </w:p>
    <w:p w14:paraId="405157ED" w14:textId="6821DECC" w:rsidR="004029A9" w:rsidRPr="00E47921" w:rsidRDefault="006A52B5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Student Assistant &amp; </w:t>
      </w:r>
      <w:r w:rsidR="00B37CA6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Scientific Staff Member</w:t>
      </w:r>
    </w:p>
    <w:p w14:paraId="0BA7018F" w14:textId="5F38338F" w:rsidR="004029A9" w:rsidRPr="00BE1288" w:rsidRDefault="00806925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>Conducted collaborative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 research with </w:t>
      </w:r>
      <w:r w:rsidRPr="00BE1288">
        <w:rPr>
          <w:rFonts w:ascii="Calibri Light" w:hAnsi="Calibri Light" w:cs="Calibri Light"/>
          <w:sz w:val="21"/>
          <w:szCs w:val="21"/>
        </w:rPr>
        <w:t xml:space="preserve">partners from 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leading national sports organizations, </w:t>
      </w:r>
      <w:r w:rsidR="00A9616A">
        <w:rPr>
          <w:rFonts w:ascii="Calibri Light" w:hAnsi="Calibri Light" w:cs="Calibri Light"/>
          <w:sz w:val="21"/>
          <w:szCs w:val="21"/>
        </w:rPr>
        <w:t>automotive</w:t>
      </w:r>
      <w:r w:rsidR="00561051" w:rsidRPr="00BE1288">
        <w:rPr>
          <w:rFonts w:ascii="Calibri Light" w:hAnsi="Calibri Light" w:cs="Calibri Light"/>
          <w:sz w:val="21"/>
          <w:szCs w:val="21"/>
        </w:rPr>
        <w:t>, exercise equipment and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 clothing manufacturers. Developed </w:t>
      </w:r>
      <w:r w:rsidR="00A9616A">
        <w:rPr>
          <w:rFonts w:ascii="Calibri Light" w:hAnsi="Calibri Light" w:cs="Calibri Light"/>
          <w:sz w:val="21"/>
          <w:szCs w:val="21"/>
        </w:rPr>
        <w:t xml:space="preserve">and delivered 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content </w:t>
      </w:r>
      <w:r w:rsidRPr="00BE1288">
        <w:rPr>
          <w:rFonts w:ascii="Calibri Light" w:hAnsi="Calibri Light" w:cs="Calibri Light"/>
          <w:sz w:val="21"/>
          <w:szCs w:val="21"/>
        </w:rPr>
        <w:t xml:space="preserve">for </w:t>
      </w:r>
      <w:r w:rsidR="00B37CA6" w:rsidRPr="00BE1288">
        <w:rPr>
          <w:rFonts w:ascii="Calibri Light" w:hAnsi="Calibri Light" w:cs="Calibri Light"/>
          <w:sz w:val="21"/>
          <w:szCs w:val="21"/>
        </w:rPr>
        <w:t>undergraduate</w:t>
      </w:r>
      <w:r w:rsidR="00A9616A">
        <w:rPr>
          <w:rFonts w:ascii="Calibri Light" w:hAnsi="Calibri Light" w:cs="Calibri Light"/>
          <w:sz w:val="21"/>
          <w:szCs w:val="21"/>
        </w:rPr>
        <w:t xml:space="preserve"> students</w:t>
      </w:r>
      <w:r w:rsidR="00B37CA6" w:rsidRPr="00BE1288">
        <w:rPr>
          <w:rFonts w:ascii="Calibri Light" w:hAnsi="Calibri Light" w:cs="Calibri Light"/>
          <w:sz w:val="21"/>
          <w:szCs w:val="21"/>
        </w:rPr>
        <w:t>.</w:t>
      </w:r>
    </w:p>
    <w:p w14:paraId="20F371FD" w14:textId="596FB132" w:rsidR="004029A9" w:rsidRPr="00BE1288" w:rsidRDefault="003F4E50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Gathered</w:t>
      </w:r>
      <w:r w:rsidR="00B37CA6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robust </w:t>
      </w:r>
      <w:r w:rsidR="00DF4685">
        <w:rPr>
          <w:rFonts w:ascii="Calibri Light" w:hAnsi="Calibri Light" w:cs="Calibri Light"/>
          <w:spacing w:val="5"/>
          <w:sz w:val="21"/>
          <w:szCs w:val="21"/>
        </w:rPr>
        <w:t xml:space="preserve">research </w:t>
      </w:r>
      <w:r w:rsidR="00B37CA6" w:rsidRPr="00BE1288">
        <w:rPr>
          <w:rFonts w:ascii="Calibri Light" w:hAnsi="Calibri Light" w:cs="Calibri Light"/>
          <w:spacing w:val="5"/>
          <w:sz w:val="21"/>
          <w:szCs w:val="21"/>
        </w:rPr>
        <w:t>data from high performance athletes, assembly line workers and the general population</w:t>
      </w:r>
      <w:r w:rsidR="004029A9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6C039F9A" w14:textId="068A631C" w:rsidR="004029A9" w:rsidRPr="00BE1288" w:rsidRDefault="00255002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Employed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 xml:space="preserve"> interpersonal skills to </w:t>
      </w:r>
      <w:r w:rsidR="00A526ED">
        <w:rPr>
          <w:rFonts w:ascii="Calibri Light" w:hAnsi="Calibri Light" w:cs="Calibri Light"/>
          <w:spacing w:val="5"/>
          <w:sz w:val="21"/>
          <w:szCs w:val="21"/>
        </w:rPr>
        <w:t xml:space="preserve">communicate research concepts </w:t>
      </w:r>
      <w:r w:rsidR="001851F0" w:rsidRPr="00BE1288">
        <w:rPr>
          <w:rFonts w:ascii="Calibri Light" w:hAnsi="Calibri Light" w:cs="Calibri Light"/>
          <w:spacing w:val="5"/>
          <w:sz w:val="21"/>
          <w:szCs w:val="21"/>
        </w:rPr>
        <w:t xml:space="preserve">clearly and concisely 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>to diverse audiences.</w:t>
      </w:r>
    </w:p>
    <w:p w14:paraId="11FE4049" w14:textId="77777777" w:rsidR="00FA3712" w:rsidRPr="00602DB1" w:rsidRDefault="00FA3712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61F4F141" w14:textId="503A32C6" w:rsidR="00FA3712" w:rsidRPr="00616C19" w:rsidRDefault="00FA3712" w:rsidP="00DD262A">
      <w:pPr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EDUCATION</w:t>
      </w:r>
    </w:p>
    <w:p w14:paraId="59FD1A97" w14:textId="2FCD154F" w:rsidR="00FA3712" w:rsidRDefault="004029A9" w:rsidP="00FA3712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h</w:t>
      </w:r>
      <w:r w:rsidR="00607F6F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e</w:t>
      </w: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 xml:space="preserve"> University of Queensland</w:t>
      </w:r>
      <w:r w:rsidR="00607F6F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|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FA3712">
        <w:rPr>
          <w:rFonts w:ascii="Calibri Light" w:hAnsi="Calibri Light" w:cs="Calibri Light"/>
          <w:sz w:val="21"/>
          <w:szCs w:val="21"/>
        </w:rPr>
        <w:tab/>
      </w:r>
      <w:r w:rsidR="00A5353F">
        <w:rPr>
          <w:rFonts w:ascii="Calibri Light" w:hAnsi="Calibri Light" w:cs="Calibri Light"/>
          <w:sz w:val="21"/>
          <w:szCs w:val="21"/>
        </w:rPr>
        <w:t xml:space="preserve">10/2018 </w:t>
      </w:r>
      <w:r w:rsidR="00DF327B">
        <w:rPr>
          <w:rFonts w:ascii="Calibri Light" w:hAnsi="Calibri Light" w:cs="Calibri Light"/>
          <w:sz w:val="21"/>
          <w:szCs w:val="21"/>
        </w:rPr>
        <w:t>-</w:t>
      </w:r>
      <w:r w:rsidR="00A5353F">
        <w:rPr>
          <w:rFonts w:ascii="Calibri Light" w:hAnsi="Calibri Light" w:cs="Calibri Light"/>
          <w:sz w:val="21"/>
          <w:szCs w:val="21"/>
        </w:rPr>
        <w:t xml:space="preserve"> 03/</w:t>
      </w:r>
      <w:r w:rsidR="00607F6F">
        <w:rPr>
          <w:rFonts w:ascii="Calibri Light" w:hAnsi="Calibri Light" w:cs="Calibri Light"/>
          <w:sz w:val="21"/>
          <w:szCs w:val="21"/>
        </w:rPr>
        <w:t>20</w:t>
      </w:r>
      <w:r>
        <w:rPr>
          <w:rFonts w:ascii="Calibri Light" w:hAnsi="Calibri Light" w:cs="Calibri Light"/>
          <w:sz w:val="21"/>
          <w:szCs w:val="21"/>
        </w:rPr>
        <w:t>23</w:t>
      </w:r>
    </w:p>
    <w:p w14:paraId="36EFB38A" w14:textId="2BCEB42E" w:rsidR="00FA3712" w:rsidRPr="00E47921" w:rsidRDefault="004029A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PhD in Biomechanics</w:t>
      </w:r>
    </w:p>
    <w:p w14:paraId="1B9ED86A" w14:textId="6844B779" w:rsidR="00B37CA6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ollaborated</w:t>
      </w:r>
      <w:r w:rsidR="00B37CA6">
        <w:rPr>
          <w:rFonts w:ascii="Calibri Light" w:hAnsi="Calibri Light" w:cs="Calibri Light"/>
          <w:sz w:val="21"/>
          <w:szCs w:val="21"/>
        </w:rPr>
        <w:t xml:space="preserve"> with mechanical </w:t>
      </w:r>
      <w:r w:rsidR="00BF3CA3">
        <w:rPr>
          <w:rFonts w:ascii="Calibri Light" w:hAnsi="Calibri Light" w:cs="Calibri Light"/>
          <w:sz w:val="21"/>
          <w:szCs w:val="21"/>
        </w:rPr>
        <w:t xml:space="preserve">and electrical </w:t>
      </w:r>
      <w:r w:rsidR="00B37CA6">
        <w:rPr>
          <w:rFonts w:ascii="Calibri Light" w:hAnsi="Calibri Light" w:cs="Calibri Light"/>
          <w:sz w:val="21"/>
          <w:szCs w:val="21"/>
        </w:rPr>
        <w:t>engineers to develop a custom force-instrumented measurement device</w:t>
      </w:r>
      <w:r w:rsidR="00410A7A">
        <w:rPr>
          <w:rFonts w:ascii="Calibri Light" w:hAnsi="Calibri Light" w:cs="Calibri Light"/>
          <w:sz w:val="21"/>
          <w:szCs w:val="21"/>
        </w:rPr>
        <w:t>.</w:t>
      </w:r>
    </w:p>
    <w:p w14:paraId="7CF65AED" w14:textId="20B8CB78" w:rsidR="00B37CA6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Proficiently applied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u</w:t>
      </w:r>
      <w:r w:rsidR="00B37CA6" w:rsidRPr="00BB626C">
        <w:rPr>
          <w:rFonts w:ascii="Calibri Light" w:hAnsi="Calibri Light" w:cs="Calibri Light"/>
          <w:sz w:val="21"/>
          <w:szCs w:val="21"/>
        </w:rPr>
        <w:t>nsupervised learning (PCA)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and</w:t>
      </w:r>
      <w:r w:rsidR="00B37CA6" w:rsidRPr="00BB626C">
        <w:rPr>
          <w:rFonts w:ascii="Calibri Light" w:hAnsi="Calibri Light" w:cs="Calibri Light"/>
          <w:sz w:val="21"/>
          <w:szCs w:val="21"/>
        </w:rPr>
        <w:t xml:space="preserve"> musculoskeletal modelling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</w:t>
      </w:r>
      <w:r>
        <w:rPr>
          <w:rFonts w:ascii="Calibri Light" w:hAnsi="Calibri Light" w:cs="Calibri Light"/>
          <w:sz w:val="21"/>
          <w:szCs w:val="21"/>
        </w:rPr>
        <w:t xml:space="preserve">to study </w:t>
      </w:r>
      <w:r w:rsidR="00BB626C" w:rsidRPr="00BB626C">
        <w:rPr>
          <w:rFonts w:ascii="Calibri Light" w:hAnsi="Calibri Light" w:cs="Calibri Light"/>
          <w:sz w:val="21"/>
          <w:szCs w:val="21"/>
        </w:rPr>
        <w:t>human</w:t>
      </w:r>
      <w:r w:rsidR="0066411C" w:rsidRPr="00BB626C">
        <w:rPr>
          <w:rFonts w:ascii="Calibri Light" w:hAnsi="Calibri Light" w:cs="Calibri Light"/>
          <w:sz w:val="21"/>
          <w:szCs w:val="21"/>
        </w:rPr>
        <w:t xml:space="preserve"> locomotion</w:t>
      </w:r>
      <w:r w:rsidR="00BB626C">
        <w:rPr>
          <w:rFonts w:ascii="Calibri Light" w:hAnsi="Calibri Light" w:cs="Calibri Light"/>
          <w:sz w:val="21"/>
          <w:szCs w:val="21"/>
        </w:rPr>
        <w:t>.</w:t>
      </w:r>
    </w:p>
    <w:p w14:paraId="04E4053C" w14:textId="12BB254C" w:rsidR="0066411C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ontributed expertise</w:t>
      </w:r>
      <w:r w:rsidR="0066411C">
        <w:rPr>
          <w:rFonts w:ascii="Calibri Light" w:hAnsi="Calibri Light" w:cs="Calibri Light"/>
          <w:sz w:val="21"/>
          <w:szCs w:val="21"/>
        </w:rPr>
        <w:t xml:space="preserve"> to external research projects</w:t>
      </w:r>
      <w:r>
        <w:rPr>
          <w:rFonts w:ascii="Calibri Light" w:hAnsi="Calibri Light" w:cs="Calibri Light"/>
          <w:sz w:val="21"/>
          <w:szCs w:val="21"/>
        </w:rPr>
        <w:t>,</w:t>
      </w:r>
      <w:r w:rsidR="0066411C">
        <w:rPr>
          <w:rFonts w:ascii="Calibri Light" w:hAnsi="Calibri Light" w:cs="Calibri Light"/>
          <w:sz w:val="21"/>
          <w:szCs w:val="21"/>
        </w:rPr>
        <w:t xml:space="preserve"> </w:t>
      </w:r>
      <w:r>
        <w:rPr>
          <w:rFonts w:ascii="Calibri Light" w:hAnsi="Calibri Light" w:cs="Calibri Light"/>
          <w:sz w:val="21"/>
          <w:szCs w:val="21"/>
        </w:rPr>
        <w:t xml:space="preserve">providing </w:t>
      </w:r>
      <w:r w:rsidR="0066411C">
        <w:rPr>
          <w:rFonts w:ascii="Calibri Light" w:hAnsi="Calibri Light" w:cs="Calibri Light"/>
          <w:sz w:val="21"/>
          <w:szCs w:val="21"/>
        </w:rPr>
        <w:t>actionable insight to shoe manufacturers.</w:t>
      </w:r>
    </w:p>
    <w:p w14:paraId="6C8FCA86" w14:textId="424F72DD" w:rsidR="00FA3712" w:rsidRDefault="004029A9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Nominated for the Dean’s Award for outstanding contribution to the discipline</w:t>
      </w:r>
      <w:r w:rsidR="00BC5564">
        <w:rPr>
          <w:rFonts w:ascii="Calibri Light" w:hAnsi="Calibri Light" w:cs="Calibri Light"/>
          <w:sz w:val="21"/>
          <w:szCs w:val="21"/>
        </w:rPr>
        <w:t>.</w:t>
      </w:r>
    </w:p>
    <w:p w14:paraId="3933AE71" w14:textId="77777777" w:rsidR="00561051" w:rsidRPr="00602DB1" w:rsidRDefault="00561051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054167B1" w14:textId="2F2D3552" w:rsidR="00561051" w:rsidRPr="00616C19" w:rsidRDefault="00561051" w:rsidP="00602DB1">
      <w:pPr>
        <w:tabs>
          <w:tab w:val="right" w:pos="10800"/>
        </w:tabs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SKILLS &amp; INTERESTS</w:t>
      </w:r>
    </w:p>
    <w:p w14:paraId="1C8D749B" w14:textId="058C5E1C" w:rsidR="003F4E50" w:rsidRPr="00616C19" w:rsidRDefault="003F4E50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 xml:space="preserve">Methodologies: </w:t>
      </w:r>
      <w:r w:rsidR="008A4BB1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3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D motion capture, force </w:t>
      </w:r>
      <w:r w:rsidR="00A526ED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and plantar pressure</w:t>
      </w:r>
      <w:r w:rsidR="00A526ED" w:rsidRPr="00A526ED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</w:t>
      </w:r>
      <w:r w:rsidR="00A526ED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measurements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, </w:t>
      </w:r>
      <w:r w:rsidR="00A526ED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EMG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, </w:t>
      </w:r>
      <w:r w:rsidR="00A526ED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IMUs, cardiopulmonary exercise testing</w:t>
      </w:r>
    </w:p>
    <w:p w14:paraId="215DC597" w14:textId="475581B3" w:rsidR="00561051" w:rsidRPr="00616C19" w:rsidRDefault="00561051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Computer: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R, MATLAB, Python, </w:t>
      </w:r>
      <w:proofErr w:type="spellStart"/>
      <w:r w:rsidR="003F4E50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OpenSim</w:t>
      </w:r>
      <w:proofErr w:type="spellEnd"/>
      <w:r w:rsidR="003F4E50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, </w:t>
      </w:r>
      <w:r w:rsidR="0007150B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Visual3D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| </w:t>
      </w:r>
      <w:r w:rsidR="00410A7A"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Languages: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German (native), English (near native), Spanish (</w:t>
      </w:r>
      <w:r w:rsidR="003F4E50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fluent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)</w:t>
      </w:r>
    </w:p>
    <w:p w14:paraId="2DDBBF73" w14:textId="1064CF80" w:rsidR="00F26609" w:rsidRPr="00616C19" w:rsidRDefault="00561051" w:rsidP="00561AD8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Interests: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rugby union, 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strength training, running, cooking,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movies,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reading (</w:t>
      </w:r>
      <w:r w:rsidR="008A4BB1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especially 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popular science)</w:t>
      </w:r>
    </w:p>
    <w:sectPr w:rsidR="00F26609" w:rsidRPr="00616C19" w:rsidSect="00A326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04A07"/>
    <w:multiLevelType w:val="hybridMultilevel"/>
    <w:tmpl w:val="497A4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427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TA2MzG2MDayNDJQ0lEKTi0uzszPAykwqgUAfRViSCwAAAA="/>
  </w:docVars>
  <w:rsids>
    <w:rsidRoot w:val="00A326E4"/>
    <w:rsid w:val="00005104"/>
    <w:rsid w:val="00011343"/>
    <w:rsid w:val="00054D0F"/>
    <w:rsid w:val="0007150B"/>
    <w:rsid w:val="000A3622"/>
    <w:rsid w:val="000B4454"/>
    <w:rsid w:val="000E384D"/>
    <w:rsid w:val="00130800"/>
    <w:rsid w:val="00162AFB"/>
    <w:rsid w:val="00165F2F"/>
    <w:rsid w:val="001851F0"/>
    <w:rsid w:val="001A54E8"/>
    <w:rsid w:val="001F7D66"/>
    <w:rsid w:val="00206B41"/>
    <w:rsid w:val="0025086D"/>
    <w:rsid w:val="00255002"/>
    <w:rsid w:val="002640DF"/>
    <w:rsid w:val="00285453"/>
    <w:rsid w:val="002A6921"/>
    <w:rsid w:val="002B41AA"/>
    <w:rsid w:val="002F4558"/>
    <w:rsid w:val="00356D7D"/>
    <w:rsid w:val="00362666"/>
    <w:rsid w:val="0037163A"/>
    <w:rsid w:val="003B23DB"/>
    <w:rsid w:val="003C2F9C"/>
    <w:rsid w:val="003E5B70"/>
    <w:rsid w:val="003F4E50"/>
    <w:rsid w:val="004029A9"/>
    <w:rsid w:val="004044BE"/>
    <w:rsid w:val="004100B6"/>
    <w:rsid w:val="00410A7A"/>
    <w:rsid w:val="0043485C"/>
    <w:rsid w:val="00443BE4"/>
    <w:rsid w:val="00453853"/>
    <w:rsid w:val="00464503"/>
    <w:rsid w:val="00481C6D"/>
    <w:rsid w:val="004D040E"/>
    <w:rsid w:val="004D37A6"/>
    <w:rsid w:val="004D4355"/>
    <w:rsid w:val="0050177A"/>
    <w:rsid w:val="00502756"/>
    <w:rsid w:val="005536CB"/>
    <w:rsid w:val="00555061"/>
    <w:rsid w:val="00561051"/>
    <w:rsid w:val="00561AD8"/>
    <w:rsid w:val="005757C0"/>
    <w:rsid w:val="005C5CE1"/>
    <w:rsid w:val="005F36CA"/>
    <w:rsid w:val="00602DB1"/>
    <w:rsid w:val="00607F6F"/>
    <w:rsid w:val="00616C19"/>
    <w:rsid w:val="00623F99"/>
    <w:rsid w:val="00633DD7"/>
    <w:rsid w:val="00635AB7"/>
    <w:rsid w:val="00643CB0"/>
    <w:rsid w:val="0066411C"/>
    <w:rsid w:val="00671C31"/>
    <w:rsid w:val="00673DDF"/>
    <w:rsid w:val="006764DF"/>
    <w:rsid w:val="006A4F24"/>
    <w:rsid w:val="006A52B5"/>
    <w:rsid w:val="006E036F"/>
    <w:rsid w:val="007216AE"/>
    <w:rsid w:val="00722372"/>
    <w:rsid w:val="00781F1A"/>
    <w:rsid w:val="00806925"/>
    <w:rsid w:val="00827BE6"/>
    <w:rsid w:val="008A4BB1"/>
    <w:rsid w:val="008B05F6"/>
    <w:rsid w:val="009A03EA"/>
    <w:rsid w:val="009A4834"/>
    <w:rsid w:val="009C45CD"/>
    <w:rsid w:val="009D00AA"/>
    <w:rsid w:val="00A326E4"/>
    <w:rsid w:val="00A40BBE"/>
    <w:rsid w:val="00A526ED"/>
    <w:rsid w:val="00A5353F"/>
    <w:rsid w:val="00A82546"/>
    <w:rsid w:val="00A9616A"/>
    <w:rsid w:val="00AA06B1"/>
    <w:rsid w:val="00AB229A"/>
    <w:rsid w:val="00AD344C"/>
    <w:rsid w:val="00AE6992"/>
    <w:rsid w:val="00B13F6D"/>
    <w:rsid w:val="00B37CA6"/>
    <w:rsid w:val="00B5275E"/>
    <w:rsid w:val="00BB626C"/>
    <w:rsid w:val="00BC5564"/>
    <w:rsid w:val="00BE1288"/>
    <w:rsid w:val="00BF3CA3"/>
    <w:rsid w:val="00BF483E"/>
    <w:rsid w:val="00C0566C"/>
    <w:rsid w:val="00C06A60"/>
    <w:rsid w:val="00C14E71"/>
    <w:rsid w:val="00C745BC"/>
    <w:rsid w:val="00CA2B7C"/>
    <w:rsid w:val="00CA5D9E"/>
    <w:rsid w:val="00D73FAD"/>
    <w:rsid w:val="00DA1BA5"/>
    <w:rsid w:val="00DB0729"/>
    <w:rsid w:val="00DD262A"/>
    <w:rsid w:val="00DF327B"/>
    <w:rsid w:val="00DF4685"/>
    <w:rsid w:val="00E47921"/>
    <w:rsid w:val="00E64CC9"/>
    <w:rsid w:val="00EC19F0"/>
    <w:rsid w:val="00EC38AD"/>
    <w:rsid w:val="00F13AB9"/>
    <w:rsid w:val="00F26609"/>
    <w:rsid w:val="00F26CC0"/>
    <w:rsid w:val="00F502A0"/>
    <w:rsid w:val="00F6104D"/>
    <w:rsid w:val="00FA3712"/>
    <w:rsid w:val="00FE0595"/>
    <w:rsid w:val="00FF3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601E1"/>
  <w15:chartTrackingRefBased/>
  <w15:docId w15:val="{91DCF311-61DC-4BA0-9CF8-58929BA4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6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6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3712"/>
    <w:pPr>
      <w:ind w:left="720"/>
      <w:contextualSpacing/>
    </w:pPr>
  </w:style>
  <w:style w:type="character" w:customStyle="1" w:styleId="normaltextrun">
    <w:name w:val="normaltextrun"/>
    <w:basedOn w:val="DefaultParagraphFont"/>
    <w:rsid w:val="00607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bertwschuster.github.io" TargetMode="External"/><Relationship Id="rId5" Type="http://schemas.openxmlformats.org/officeDocument/2006/relationships/hyperlink" Target="http://www.linkedin.com/in/robertwschu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adaa4be3-f650-4692-881a-64ae220cbceb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4</TotalTime>
  <Pages>1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Robert Schuster</cp:lastModifiedBy>
  <cp:revision>31</cp:revision>
  <cp:lastPrinted>2023-10-04T06:43:00Z</cp:lastPrinted>
  <dcterms:created xsi:type="dcterms:W3CDTF">2023-09-22T19:09:00Z</dcterms:created>
  <dcterms:modified xsi:type="dcterms:W3CDTF">2024-01-15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1ebf7d55e0fa0e46a93d7e34aca0c68c9f7f82fa95856aa4147da6fcac800c</vt:lpwstr>
  </property>
</Properties>
</file>